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Heather Hendrickson</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eather</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endrickson</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12 North Kaspar Avenue, Arlington Heights, IL, USA Arlington Heights 60004</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heatherhendi@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155615595</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